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D65" w:rsidRDefault="006B587A">
      <w:pPr>
        <w:pStyle w:val="a4"/>
      </w:pPr>
      <w:bookmarkStart w:id="0" w:name="_GoBack"/>
      <w:bookmarkEnd w:id="0"/>
      <w:r>
        <w:t>Лабораторная работа №1</w:t>
      </w:r>
    </w:p>
    <w:p w:rsidR="00807D65" w:rsidRDefault="006B587A">
      <w:pPr>
        <w:pStyle w:val="a5"/>
      </w:pPr>
      <w:r>
        <w:t>Математическое моделирование</w:t>
      </w:r>
    </w:p>
    <w:p w:rsidR="00807D65" w:rsidRDefault="006B587A">
      <w:pPr>
        <w:pStyle w:val="Author"/>
      </w:pPr>
      <w:r>
        <w:t>Николаев Дмитрий Ив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36937265"/>
        <w:docPartObj>
          <w:docPartGallery w:val="Table of Contents"/>
          <w:docPartUnique/>
        </w:docPartObj>
      </w:sdtPr>
      <w:sdtEndPr/>
      <w:sdtContent>
        <w:p w:rsidR="00807D65" w:rsidRDefault="006B587A">
          <w:pPr>
            <w:pStyle w:val="ae"/>
          </w:pPr>
          <w:r>
            <w:t>Содержание</w:t>
          </w:r>
        </w:p>
        <w:p w:rsidR="00612BCC" w:rsidRDefault="006B587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12BCC">
            <w:fldChar w:fldCharType="separate"/>
          </w:r>
          <w:hyperlink w:anchor="_Toc127037158" w:history="1">
            <w:r w:rsidR="00612BCC" w:rsidRPr="00EF37AA">
              <w:rPr>
                <w:rStyle w:val="ad"/>
                <w:noProof/>
              </w:rPr>
              <w:t>Цель работы</w:t>
            </w:r>
            <w:r w:rsidR="00612BCC">
              <w:rPr>
                <w:noProof/>
                <w:webHidden/>
              </w:rPr>
              <w:tab/>
            </w:r>
            <w:r w:rsidR="00612BCC">
              <w:rPr>
                <w:noProof/>
                <w:webHidden/>
              </w:rPr>
              <w:fldChar w:fldCharType="begin"/>
            </w:r>
            <w:r w:rsidR="00612BCC">
              <w:rPr>
                <w:noProof/>
                <w:webHidden/>
              </w:rPr>
              <w:instrText xml:space="preserve"> PAGEREF _Toc127037158 \h </w:instrText>
            </w:r>
            <w:r w:rsidR="00612BCC">
              <w:rPr>
                <w:noProof/>
                <w:webHidden/>
              </w:rPr>
            </w:r>
            <w:r w:rsidR="00612BCC">
              <w:rPr>
                <w:noProof/>
                <w:webHidden/>
              </w:rPr>
              <w:fldChar w:fldCharType="separate"/>
            </w:r>
            <w:r w:rsidR="00612BCC">
              <w:rPr>
                <w:noProof/>
                <w:webHidden/>
              </w:rPr>
              <w:t>1</w:t>
            </w:r>
            <w:r w:rsidR="00612BCC">
              <w:rPr>
                <w:noProof/>
                <w:webHidden/>
              </w:rPr>
              <w:fldChar w:fldCharType="end"/>
            </w:r>
          </w:hyperlink>
        </w:p>
        <w:p w:rsidR="00612BCC" w:rsidRDefault="00612B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7037159" w:history="1">
            <w:r w:rsidRPr="00EF37A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37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BCC" w:rsidRDefault="00612B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7037160" w:history="1">
            <w:r w:rsidRPr="00EF37AA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37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BCC" w:rsidRDefault="00612B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7037161" w:history="1">
            <w:r w:rsidRPr="00EF37A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037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7D65" w:rsidRDefault="006B587A">
          <w:r>
            <w:fldChar w:fldCharType="end"/>
          </w:r>
        </w:p>
      </w:sdtContent>
    </w:sdt>
    <w:p w:rsidR="00807D65" w:rsidRDefault="006B587A">
      <w:pPr>
        <w:pStyle w:val="1"/>
      </w:pPr>
      <w:bookmarkStart w:id="1" w:name="цель-работы"/>
      <w:bookmarkStart w:id="2" w:name="_Toc127037158"/>
      <w:r>
        <w:t>Цель работы</w:t>
      </w:r>
      <w:bookmarkEnd w:id="2"/>
    </w:p>
    <w:p w:rsidR="00807D65" w:rsidRDefault="006B587A">
      <w:pPr>
        <w:pStyle w:val="FirstParagraph"/>
      </w:pPr>
      <w:r>
        <w:t>Научиться работать с системой контроля версий Git, с основными командами и изучить облегченный язык разметки Markdown.</w:t>
      </w:r>
    </w:p>
    <w:p w:rsidR="00807D65" w:rsidRDefault="006B587A">
      <w:pPr>
        <w:pStyle w:val="1"/>
      </w:pPr>
      <w:bookmarkStart w:id="3" w:name="теоретическое-введение"/>
      <w:bookmarkStart w:id="4" w:name="_Toc127037159"/>
      <w:bookmarkEnd w:id="1"/>
      <w:r>
        <w:t>Теоретическое введение</w:t>
      </w:r>
      <w:bookmarkEnd w:id="4"/>
    </w:p>
    <w:p w:rsidR="00807D65" w:rsidRDefault="006B587A">
      <w:pPr>
        <w:pStyle w:val="FirstParagraph"/>
      </w:pPr>
      <w:r>
        <w:t>Git — система управления версиями с распределенной архитектурой.</w:t>
      </w:r>
    </w:p>
    <w:p w:rsidR="00807D65" w:rsidRDefault="006B587A">
      <w:pPr>
        <w:pStyle w:val="a0"/>
      </w:pPr>
      <w:r>
        <w:t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</w:t>
      </w:r>
      <w:r>
        <w:t>я машинного преобразования в языки для продвинутых публикаций (HTML, Rich Text, pdf и других).</w:t>
      </w:r>
    </w:p>
    <w:p w:rsidR="00807D65" w:rsidRDefault="006B587A">
      <w:pPr>
        <w:pStyle w:val="1"/>
      </w:pPr>
      <w:bookmarkStart w:id="5" w:name="ход-работы"/>
      <w:bookmarkStart w:id="6" w:name="_Toc127037160"/>
      <w:bookmarkEnd w:id="3"/>
      <w:r>
        <w:t>Ход работы</w:t>
      </w:r>
      <w:bookmarkEnd w:id="6"/>
    </w:p>
    <w:p w:rsidR="00807D65" w:rsidRDefault="006B587A">
      <w:pPr>
        <w:pStyle w:val="FirstParagraph"/>
      </w:pPr>
      <w:r>
        <w:t>Создана иерархическая структура рабочего каталога, в который после был клонирован шаблон репозитория</w:t>
      </w:r>
    </w:p>
    <w:p w:rsidR="00807D65" w:rsidRDefault="006B587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89256"/>
            <wp:effectExtent l="0" t="0" r="0" b="0"/>
            <wp:docPr id="23" name="Picture" descr="Структура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65" w:rsidRDefault="006B587A">
      <w:pPr>
        <w:pStyle w:val="ImageCaption"/>
      </w:pPr>
      <w:r>
        <w:t>Структура каталога</w:t>
      </w:r>
    </w:p>
    <w:p w:rsidR="00807D65" w:rsidRDefault="006B587A">
      <w:pPr>
        <w:pStyle w:val="a0"/>
      </w:pPr>
      <w:r>
        <w:t>Далее создана структура подк</w:t>
      </w:r>
      <w:r>
        <w:t>аталога с лабораторными работами по предмету, что после были загружены на github.</w:t>
      </w:r>
    </w:p>
    <w:p w:rsidR="00807D65" w:rsidRDefault="006B587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491005"/>
            <wp:effectExtent l="0" t="0" r="0" b="0"/>
            <wp:docPr id="26" name="Picture" descr="Загрузка на github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65" w:rsidRDefault="006B587A">
      <w:pPr>
        <w:pStyle w:val="ImageCaption"/>
      </w:pPr>
      <w:r>
        <w:t>Загрузка на github 1</w:t>
      </w:r>
    </w:p>
    <w:p w:rsidR="00807D65" w:rsidRDefault="006B587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078725"/>
            <wp:effectExtent l="0" t="0" r="0" b="0"/>
            <wp:docPr id="29" name="Picture" descr="Загрузка на github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65" w:rsidRDefault="006B587A">
      <w:pPr>
        <w:pStyle w:val="ImageCaption"/>
      </w:pPr>
      <w:r>
        <w:t>Загрузка на github 2</w:t>
      </w:r>
    </w:p>
    <w:p w:rsidR="00807D65" w:rsidRDefault="006B587A">
      <w:pPr>
        <w:pStyle w:val="1"/>
      </w:pPr>
      <w:bookmarkStart w:id="7" w:name="выводы"/>
      <w:bookmarkStart w:id="8" w:name="_Toc127037161"/>
      <w:bookmarkEnd w:id="5"/>
      <w:r>
        <w:t>Выводы</w:t>
      </w:r>
      <w:bookmarkEnd w:id="8"/>
    </w:p>
    <w:p w:rsidR="00807D65" w:rsidRDefault="006B587A">
      <w:pPr>
        <w:pStyle w:val="FirstParagraph"/>
      </w:pPr>
      <w:r>
        <w:t>В ходе выполнения лабораторной работы я освоил основные принципы и команды Git, а также удобный и быстрый способ разметки</w:t>
      </w:r>
      <w:r>
        <w:t xml:space="preserve"> текста Markdown.</w:t>
      </w:r>
      <w:bookmarkEnd w:id="7"/>
    </w:p>
    <w:sectPr w:rsidR="00807D6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587A" w:rsidRDefault="006B587A">
      <w:pPr>
        <w:spacing w:after="0"/>
      </w:pPr>
      <w:r>
        <w:separator/>
      </w:r>
    </w:p>
  </w:endnote>
  <w:endnote w:type="continuationSeparator" w:id="0">
    <w:p w:rsidR="006B587A" w:rsidRDefault="006B58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587A" w:rsidRDefault="006B587A">
      <w:r>
        <w:separator/>
      </w:r>
    </w:p>
  </w:footnote>
  <w:footnote w:type="continuationSeparator" w:id="0">
    <w:p w:rsidR="006B587A" w:rsidRDefault="006B58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F3C2F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07D65"/>
    <w:rsid w:val="00612BCC"/>
    <w:rsid w:val="006B587A"/>
    <w:rsid w:val="00807D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7021BE6-468C-4074-912C-065922377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12BC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Николаев Дмитрий Иванович</dc:creator>
  <cp:keywords/>
  <cp:lastModifiedBy>Николаев Дмитрий Иванович</cp:lastModifiedBy>
  <cp:revision>3</cp:revision>
  <dcterms:created xsi:type="dcterms:W3CDTF">2023-02-11T16:45:00Z</dcterms:created>
  <dcterms:modified xsi:type="dcterms:W3CDTF">2023-02-11T16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